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p>
    <w:bookmarkStart w:id="25" w:name="Xb24516067307499d77a78d66d6f8d78f6903ecf"/>
    <w:p>
      <w:pPr>
        <w:pStyle w:val="Heading1"/>
      </w:pPr>
      <w:r>
        <w:t xml:space="preserve">Cover Letter for Architect Position in Germany Berlin</w:t>
      </w:r>
    </w:p>
    <w:p>
      <w:pPr>
        <w:pStyle w:val="FirstParagraph"/>
      </w:pPr>
      <w:r>
        <w:t xml:space="preserve">Dear [Hiring Manager's Name],</w:t>
      </w:r>
    </w:p>
    <w:p>
      <w:pPr>
        <w:pStyle w:val="BodyText"/>
      </w:pPr>
      <w:r>
        <w:t xml:space="preserve">I am writing to express my enthusiasm for the Architect position at [Company Name] in Germany Berlin. As a passionate and experienced architect with a strong focus on sustainable design and urban development, I am eager to contribute my expertise to your team while immersing myself in the vibrant architectural landscape of Berlin. This opportunity aligns perfectly with my professional goals and my deep admiration for the city’s unique blend of historical preservation, modern innovation, and cultural dynamism.</w:t>
      </w:r>
    </w:p>
    <w:bookmarkStart w:id="20" w:name="professional-background-and-expertise"/>
    <w:p>
      <w:pPr>
        <w:pStyle w:val="Heading2"/>
      </w:pPr>
      <w:r>
        <w:t xml:space="preserve">Professional Background and Expertise</w:t>
      </w:r>
    </w:p>
    <w:p>
      <w:pPr>
        <w:pStyle w:val="FirstParagraph"/>
      </w:pPr>
      <w:r>
        <w:t xml:space="preserve">With over [X years] of experience in architectural design, I have developed a comprehensive understanding of both residential and commercial projects across diverse contexts. My work has consistently emphasized functionality, aesthetics, and environmental responsibility—principles that are particularly vital in the evolving urban environment of Germany Berlin. From concept development to construction oversight, I pride myself on delivering designs that not only meet client needs but also contribute positively to the surrounding community.</w:t>
      </w:r>
    </w:p>
    <w:p>
      <w:pPr>
        <w:pStyle w:val="BodyText"/>
      </w:pPr>
      <w:r>
        <w:t xml:space="preserve">A key aspect of my practice is integrating sustainable technologies into architectural solutions. For instance, during my tenure at [Previous Company Name], I led a project focused on energy-efficient housing in [Location], which achieved LEED Gold certification. This experience reinforced my commitment to reducing the environmental footprint of buildings while enhancing their livability. In Germany Berlin, where sustainability is a cornerstone of urban planning, I am confident that my skills can make a meaningful impact.</w:t>
      </w:r>
    </w:p>
    <w:bookmarkEnd w:id="20"/>
    <w:bookmarkStart w:id="21" w:name="why-germany-berlin"/>
    <w:p>
      <w:pPr>
        <w:pStyle w:val="Heading2"/>
      </w:pPr>
      <w:r>
        <w:t xml:space="preserve">Why Germany Berlin?</w:t>
      </w:r>
    </w:p>
    <w:p>
      <w:pPr>
        <w:pStyle w:val="FirstParagraph"/>
      </w:pPr>
      <w:r>
        <w:t xml:space="preserve">Berlin has long been a beacon for architectural innovation and historical preservation. The city’s post-reunification transformation—marked by the revitalization of industrial sites, the integration of modern structures with historic buildings, and its role as a hub for creative industries—has inspired me to pursue opportunities here. Germany’s stringent building standards, such as those related to energy efficiency (e.g., EnEV regulations) and accessibility, have shaped my approach to design. I am particularly drawn to Berlin’s emphasis on adaptive reuse of existing infrastructure, which aligns with my belief in preserving cultural heritage while addressing contemporary needs.</w:t>
      </w:r>
    </w:p>
    <w:p>
      <w:pPr>
        <w:pStyle w:val="BodyText"/>
      </w:pPr>
      <w:r>
        <w:t xml:space="preserve">Working in Germany Berlin would allow me to contribute to projects that reflect the city’s forward-thinking ethos. For example, the ongoing development of the Berlin Hauptbahnhof area or the revitalization of former industrial zones demonstrates how architecture can redefine urban spaces. I am eager to collaborate with professionals who share a vision for creating inclusive, resilient, and aesthetically compelling environments.</w:t>
      </w:r>
    </w:p>
    <w:bookmarkEnd w:id="21"/>
    <w:bookmarkStart w:id="22" w:name="technical-and-cultural-competencies"/>
    <w:p>
      <w:pPr>
        <w:pStyle w:val="Heading2"/>
      </w:pPr>
      <w:r>
        <w:t xml:space="preserve">Technical and Cultural Competencies</w:t>
      </w:r>
    </w:p>
    <w:p>
      <w:pPr>
        <w:pStyle w:val="FirstParagraph"/>
      </w:pPr>
      <w:r>
        <w:t xml:space="preserve">My technical expertise includes proficiency in architectural software such as AutoCAD, Revit, and SketchUp, as well as a solid understanding of BIM (Building Information Modeling) workflows. I am also familiar with German building codes and standards, including the DIN EN 1990 series for structural design and the DGNB (German Sustainable Building Council) certification process. These qualifications enable me to navigate the regulatory landscape of Germany Berlin efficiently while ensuring compliance with local requirements.</w:t>
      </w:r>
    </w:p>
    <w:p>
      <w:pPr>
        <w:pStyle w:val="BodyText"/>
      </w:pPr>
      <w:r>
        <w:t xml:space="preserve">Culturally, I have a deep appreciation for German work ethics, which prioritize precision, organization, and attention to detail. Having studied architectural theory in [University/Program], I am well-versed in the principles of modernism and regionalist architecture that have influenced Germany’s design philosophy. Additionally, my fluency in English and basic proficiency in German (or other languages if applicable) would allow me to communicate effectively with clients, contractors, and local authorities.</w:t>
      </w:r>
    </w:p>
    <w:bookmarkEnd w:id="22"/>
    <w:bookmarkStart w:id="23" w:name="alignment-with-company-names-mission"/>
    <w:p>
      <w:pPr>
        <w:pStyle w:val="Heading2"/>
      </w:pPr>
      <w:r>
        <w:t xml:space="preserve">Alignment with [Company Name]’s Mission</w:t>
      </w:r>
    </w:p>
    <w:p>
      <w:pPr>
        <w:pStyle w:val="FirstParagraph"/>
      </w:pPr>
      <w:r>
        <w:t xml:space="preserve">[Company Name]’s reputation for [mention specific values or projects of the company, e.g., "innovative urban solutions" or "community-centered design"] resonates deeply with my professional values. I am particularly impressed by your work on [specific project or initiative], which exemplifies the kind of thoughtful, sustainable architecture that Berlin is known for. I believe my background in [mention relevant experience] would allow me to contribute meaningfully to your team while growing alongside a forward-thinking organization.</w:t>
      </w:r>
    </w:p>
    <w:p>
      <w:pPr>
        <w:pStyle w:val="BodyText"/>
      </w:pPr>
      <w:r>
        <w:t xml:space="preserve">One of my core strengths is problem-solving under complex constraints. Whether addressing spatial challenges in high-density urban areas or balancing client expectations with environmental goals, I approach each project with creativity and rigor. For example, in a recent mixed-use development in [Location], I collaborated with engineers and landscape architects to design a building that maximized natural light while minimizing energy consumption—a solution that was recognized for its innovation.</w:t>
      </w:r>
    </w:p>
    <w:bookmarkEnd w:id="23"/>
    <w:bookmarkStart w:id="24" w:name="conclusion"/>
    <w:p>
      <w:pPr>
        <w:pStyle w:val="Heading2"/>
      </w:pPr>
      <w:r>
        <w:t xml:space="preserve">Conclusion</w:t>
      </w:r>
    </w:p>
    <w:p>
      <w:pPr>
        <w:pStyle w:val="FirstParagraph"/>
      </w:pPr>
      <w:r>
        <w:t xml:space="preserve">In summary, my passion for architecture, combined with my technical skills and cultural adaptability, positions me as a strong candidate for the Architect role at [Company Name]. I am excited about the opportunity to contribute to Germany Berlin’s architectural evolution and to work within a team that values excellence and innovation. I would welcome the chance to discuss how my experience aligns with your needs and how I can add value to your projects.</w:t>
      </w:r>
    </w:p>
    <w:p>
      <w:pPr>
        <w:pStyle w:val="BodyText"/>
      </w:pPr>
      <w:r>
        <w:t xml:space="preserve">Thank you for considering my application. I look forward to the possibility of contributing to [Company Name]’s success in Germany Berli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dc:title>
  <dc:creator/>
  <cp:keywords/>
  <dcterms:created xsi:type="dcterms:W3CDTF">2026-07-18T21:05:13Z</dcterms:created>
  <dcterms:modified xsi:type="dcterms:W3CDTF">2026-07-18T21:05:13Z</dcterms:modified>
</cp:coreProperties>
</file>

<file path=docProps/custom.xml><?xml version="1.0" encoding="utf-8"?>
<Properties xmlns="http://schemas.openxmlformats.org/officeDocument/2006/custom-properties" xmlns:vt="http://schemas.openxmlformats.org/officeDocument/2006/docPropsVTypes"/>
</file>